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17</m:t>
        </m:r>
      </m:oMath>
      <w:r>
        <w:t xml:space="preserve">. C.</w:t>
      </w:r>
      <w:r>
        <w:t xml:space="preserve"> </w:t>
      </w:r>
      <m:oMath>
        <m:r>
          <m:t>66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4</m:t>
        </m:r>
      </m:oMath>
      <w:r>
        <w:t xml:space="preserve">. D. *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1</m:t>
        </m:r>
      </m:oMath>
      <w:r>
        <w:t xml:space="preserve">. B.</w:t>
      </w:r>
      <w:r>
        <w:t xml:space="preserve"> </w:t>
      </w:r>
      <m:oMath>
        <m:r>
          <m:t>22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9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2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13</m:t>
        </m:r>
      </m:oMath>
      <w:r>
        <w:t xml:space="preserve">. D.</w:t>
      </w:r>
      <w:r>
        <w:t xml:space="preserve"> </w:t>
      </w:r>
      <m:oMath>
        <m:r>
          <m:t>4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4</m:t>
        </m:r>
      </m:oMath>
      <w:r>
        <w:t xml:space="preserve">. C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5</m:t>
        </m:r>
      </m:oMath>
      <w:r>
        <w:t xml:space="preserve">. B. *</w:t>
      </w:r>
      <m:oMath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t>50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3</m:t>
            </m:r>
          </m:num>
          <m:den>
            <m:r>
              <m:t>2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6</m:t>
            </m:r>
          </m:num>
          <m:den>
            <m:r>
              <m:t>3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75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5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1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5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1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6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3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2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.0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33</m:t>
            </m:r>
          </m:e>
        </m:rad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33</m:t>
            </m:r>
          </m:e>
        </m:rad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.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84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2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3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3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3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5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5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8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num>
                    <m:den>
                      <m:r>
                        <m:t>25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1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9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0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0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1</m:t>
            </m:r>
          </m:num>
          <m:den>
            <m:r>
              <m:t>6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9</m:t>
            </m:r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300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6</m:t>
            </m:r>
          </m:num>
          <m:den>
            <m:r>
              <m:t>5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5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0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6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3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2:54Z</dcterms:created>
  <dcterms:modified xsi:type="dcterms:W3CDTF">2024-11-25T14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